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for</w:t>
      </w:r>
      <w:r>
        <w:t xml:space="preserve"> </w:t>
      </w:r>
      <w:r>
        <w:t xml:space="preserve">the</w:t>
      </w:r>
      <w:r>
        <w:t xml:space="preserve"> </w:t>
      </w:r>
      <w:r>
        <w:t xml:space="preserve">Los</w:t>
      </w:r>
      <w:r>
        <w:t xml:space="preserve"> </w:t>
      </w:r>
      <w:r>
        <w:t xml:space="preserve">Angeles</w:t>
      </w:r>
      <w:r>
        <w:t xml:space="preserve"> </w:t>
      </w:r>
      <w:r>
        <w:t xml:space="preserve">Police</w:t>
      </w:r>
      <w:r>
        <w:t xml:space="preserve"> </w:t>
      </w:r>
      <w:r>
        <w:t xml:space="preserve">Department</w:t>
      </w:r>
    </w:p>
    <w:bookmarkStart w:id="20" w:name="X39a67c326fe90811a0ab8b89df5a18422cfd027"/>
    <w:p>
      <w:pPr>
        <w:pStyle w:val="Heading1"/>
      </w:pPr>
      <w:r>
        <w:t xml:space="preserve">Statement of Purpose: Dedicated Service to the People of Los Angeles</w:t>
      </w:r>
    </w:p>
    <w:p>
      <w:pPr>
        <w:pStyle w:val="FirstParagraph"/>
      </w:pPr>
      <w:r>
        <w:t xml:space="preserve">As I stand at the threshold of a career dedicated to safeguarding communities and upholding justice, my unwavering commitment lies with serving as a sworn Police Officer within the United States Los Angeles Police Department (LAPD). This Statement of Purpose articulates my profound motivation, foundational preparation, and resolute dedication to becoming an asset to one of the nation’s most dynamic and challenging urban law enforcement agencies. My aspiration is not merely to wear the badge; it is to embody its highest ideals—courage, integrity, compassion, and unwavering service—to the diverse citizens of Los Angeles County.</w:t>
      </w:r>
    </w:p>
    <w:p>
      <w:pPr>
        <w:pStyle w:val="BodyText"/>
      </w:pPr>
      <w:r>
        <w:t xml:space="preserve">My journey toward this vocation began not in a classroom or training facility, but in the vibrant neighborhoods that define Los Angeles. Growing up in South Central Los Angeles—a community rich with cultural heritage yet grappling with systemic challenges—I witnessed firsthand the profound impact that respectful, proactive policing can have on fostering trust and safety. I saw how officers who engaged with residents at community centers, schools, and local events transformed perceptions from fear to partnership. This experience ignited a deep-seated desire to contribute meaningfully to the safety of a city as complex and beautiful as Los Angeles. The United States Constitution guarantees the right to life, liberty, and security; my purpose is to ensure that these rights are not just words on paper but lived realities for every person in our communities—from Downtown’s bustling business corridors to Watts’ resilient families and Venice Beach’s eclectic streets.</w:t>
      </w:r>
    </w:p>
    <w:p>
      <w:pPr>
        <w:pStyle w:val="BodyText"/>
      </w:pPr>
      <w:r>
        <w:t xml:space="preserve">My academic background has been meticulously aligned with the demands of modern policing in Los Angeles. I earned a Bachelor of Science degree in Criminal Justice from California State University, Los Angeles, where I graduated with honors. My coursework delved into community-oriented policing strategies, crisis intervention techniques, and the historical context of law enforcement in America—particularly relevant for understanding the unique sociopolitical landscape of the United States Los Angeles. Courses like "Urban Policing Challenges" and "Cultural Competency in Public Safety" provided critical frameworks for addressing issues such as homelessness, gang violence, and mental health crises—challenges that are deeply woven into the fabric of daily operations across LAPD’s 21 divisions. Beyond academics, I completed certifications in Crisis Intervention Team (CIT) training and CPR/First Aid through the Los Angeles County Sheriff’s Department’s academy partnerships, ensuring I enter service with immediate readiness to handle high-stress scenarios with empathy and skill.</w:t>
      </w:r>
    </w:p>
    <w:p>
      <w:pPr>
        <w:pStyle w:val="BodyText"/>
      </w:pPr>
      <w:r>
        <w:t xml:space="preserve">Further solidifying my commitment, I dedicated over 1,000 hours to community service within Los Angeles. As a volunteer with the "Youth Empowerment Partnership" in Compton, I organized youth mentorship programs at local recreation centers—building bridges between young residents and LAPD officers participating in community outreach initiatives. This work revealed the critical need for police officers who prioritize listening over judgment and solutions over simply enforcing rules. I also assisted with traffic control during large-scale events like the LA Pride Parade and Lakers home games, learning to operate effectively under pressure while maintaining public safety—a skill essential for patrol officers navigating Los Angeles’ 24/7 urban environment. These experiences taught me that policing in Los Angeles is not about imposing order alone; it’s about collaborating with communities to co-create safety through respect, transparency, and shared accountability.</w:t>
      </w:r>
    </w:p>
    <w:p>
      <w:pPr>
        <w:pStyle w:val="BodyText"/>
      </w:pPr>
      <w:r>
        <w:t xml:space="preserve">Why the LAPD specifically? Because Los Angeles represents the pinnacle of urban policing innovation—and challenge—in the United States. The department’s strategic focus on community policing (as seen in units like Community Safety Partnership) and its investment in mental health response teams align precisely with my belief that effective law enforcement must address root causes, not just symptoms. I am inspired by initiatives such as the LAPD’s collaboration with the Los Angeles County Department of Mental Health to de-escalate crises, reflecting a progressive vision I am eager to uphold. The United States Los Angeles context demands officers who understand that a single call for service can involve a veteran struggling with PTSD, a family navigating homelessness in Skid Row, or teenagers seeking guidance after school. My goal is to be the officer who sees these individuals as people—not just cases—and responds accordingly.</w:t>
      </w:r>
    </w:p>
    <w:p>
      <w:pPr>
        <w:pStyle w:val="BodyText"/>
      </w:pPr>
      <w:r>
        <w:t xml:space="preserve">I recognize that serving as a Police Officer in Los Angeles requires not only physical stamina and tactical proficiency but also emotional intelligence, cultural humility, and an unyielding ethical compass. I have prepared for this through rigorous personal discipline—maintaining peak fitness via running 5 miles daily along the LA River Parkway—and through ongoing self-education on topics like implicit bias training (completed through the National Organization of Black Law Enforcement Executives) and restorative justice practices. I understand that in a city as diverse as Los Angeles, where over 200 languages are spoken, communication must transcend barriers. My ability to speak conversational Spanish—a skill honed during my community service—will enable me to engage more effectively with the large Hispanic/Latino population across neighborhoods like Boyle Heights and East LA.</w:t>
      </w:r>
    </w:p>
    <w:p>
      <w:pPr>
        <w:pStyle w:val="BodyText"/>
      </w:pPr>
      <w:r>
        <w:t xml:space="preserve">Looking ahead, I envision a career dedicated to advancing the LAPD’s mission through every facet of police work. In the short term, I aim to excel at the Police Academy, absorbing training from experienced officers who embody LAPD values. Long-term, I aspire to contribute to specialized units such as Community Relations or Crisis Response—roles where my background in community engagement can directly impact how the LAPD serves Los Angeles. My ultimate purpose is not personal achievement but collective progress: helping ensure that every resident of the United States Los Angeles feels seen, protected, and empowered by their police department.</w:t>
      </w:r>
    </w:p>
    <w:p>
      <w:pPr>
        <w:pStyle w:val="BodyText"/>
      </w:pPr>
      <w:r>
        <w:t xml:space="preserve">In conclusion, I am not simply applying to become a Police Officer for the City of Los Angeles; I am pledging my life’s work to serve as a guardian of justice in America’s most iconic city. My experiences in LA communities, academic rigor, volunteer dedication, and unshakable moral conviction have prepared me not just for the job—but for the sacred duty it represents. I am ready to step onto that line of service with humility, courage, and an unbreakable commitment to making Los Angeles a safer place for all. The people of Los Angeles deserve nothing less.</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for the Los Angeles Police Department</dc:title>
  <dc:creator/>
  <cp:keywords/>
  <dcterms:created xsi:type="dcterms:W3CDTF">2026-06-05T02:17:39Z</dcterms:created>
  <dcterms:modified xsi:type="dcterms:W3CDTF">2026-06-05T02:17:39Z</dcterms:modified>
</cp:coreProperties>
</file>

<file path=docProps/custom.xml><?xml version="1.0" encoding="utf-8"?>
<Properties xmlns="http://schemas.openxmlformats.org/officeDocument/2006/custom-properties" xmlns:vt="http://schemas.openxmlformats.org/officeDocument/2006/docPropsVTypes"/>
</file>